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5739C" w14:textId="27671CCC" w:rsidR="00652A7D" w:rsidRDefault="00652A7D" w:rsidP="00652A7D">
      <w:pPr>
        <w:pStyle w:val="1"/>
      </w:pPr>
      <w:r w:rsidRPr="00274F37">
        <w:t>Лабораторна робота №</w:t>
      </w:r>
      <w:r w:rsidR="002F51DD">
        <w:rPr>
          <w:lang w:val="ru-RU"/>
        </w:rPr>
        <w:t xml:space="preserve"> 5</w:t>
      </w:r>
      <w:r>
        <w:t>.</w:t>
      </w:r>
      <w:r w:rsidRPr="00274F37">
        <w:t xml:space="preserve"> </w:t>
      </w:r>
      <w:proofErr w:type="spellStart"/>
      <w:r w:rsidRPr="00274F37">
        <w:t>Підзапити</w:t>
      </w:r>
      <w:proofErr w:type="spellEnd"/>
    </w:p>
    <w:p w14:paraId="59261278" w14:textId="5CEAB46F" w:rsidR="00652A7D" w:rsidRPr="00652A7D" w:rsidRDefault="00652A7D" w:rsidP="00652A7D">
      <w:pPr>
        <w:spacing w:before="100" w:beforeAutospacing="1" w:after="100" w:afterAutospacing="1" w:line="312" w:lineRule="atLeast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652A7D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УВАГА! Для роботи можна використовувати БД з лабораторної роботи 4.</w:t>
      </w:r>
    </w:p>
    <w:tbl>
      <w:tblPr>
        <w:tblW w:w="480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08"/>
      </w:tblGrid>
      <w:tr w:rsidR="00D66F1E" w:rsidRPr="003B67C8" w14:paraId="7D03FB70" w14:textId="77777777" w:rsidTr="00BF3D4F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1462F6A1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USE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db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;</w:t>
            </w:r>
          </w:p>
          <w:p w14:paraId="339C2A79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09162F57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3322C5BE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5808D926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667F5973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30)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3E977807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20)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53E489EC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,</w:t>
            </w:r>
          </w:p>
          <w:p w14:paraId="018BF35D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MONEY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7103D4FB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3B0E82BE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  <w:proofErr w:type="spellEnd"/>
          </w:p>
          <w:p w14:paraId="36BA8512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2C8FD969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25944AC4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30)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45050ED4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6E16BBBF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  <w:p w14:paraId="60E149EA" w14:textId="7290CF24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3DDD6E59" w14:textId="3D4D105B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72DF2C16" w14:textId="50795690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76AB4D70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dA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D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24C6AEDC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1,</w:t>
            </w:r>
          </w:p>
          <w:p w14:paraId="2649EC89" w14:textId="38678CE4" w:rsidR="00D66F1E" w:rsidRPr="003B67C8" w:rsidRDefault="00D66F1E" w:rsidP="00D66F1E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MONEY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);</w:t>
            </w:r>
          </w:p>
        </w:tc>
      </w:tr>
    </w:tbl>
    <w:p w14:paraId="1CD1F652" w14:textId="77777777" w:rsidR="00D66F1E" w:rsidRPr="003B67C8" w:rsidRDefault="00D66F1E" w:rsidP="00D66F1E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аблиц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істить посилання на дві інші таблиці через пол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Id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ustomerId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дамо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 таблиці деякі дані:</w:t>
      </w:r>
    </w:p>
    <w:tbl>
      <w:tblPr>
        <w:tblW w:w="480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08"/>
      </w:tblGrid>
      <w:tr w:rsidR="00D66F1E" w:rsidRPr="003B67C8" w14:paraId="75514135" w14:textId="77777777" w:rsidTr="00BF3D4F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3DE35A5E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bookmarkStart w:id="0" w:name="_Hlk89710827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560E92ED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1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2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1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08277295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2 Pro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2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5600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6C63617E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2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5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8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3BA014C9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S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1 Ultra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2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9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074A4029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Z Fold2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1, 6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00),</w:t>
            </w:r>
          </w:p>
          <w:p w14:paraId="468C0FE7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Xiaomi</w:t>
            </w:r>
            <w:proofErr w:type="spellEnd"/>
            <w:r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i</w:t>
            </w:r>
            <w:proofErr w:type="spellEnd"/>
            <w:r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11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Xiaomi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2, 26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064AF4CD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nePlu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8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nePlu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6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7775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  <w:p w14:paraId="049E14D3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VALU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m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, (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ob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, (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</w:t>
            </w:r>
          </w:p>
          <w:p w14:paraId="3F91868B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  <w:p w14:paraId="4CE35C8F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</w:t>
            </w:r>
          </w:p>
          <w:p w14:paraId="4962C087" w14:textId="77777777" w:rsidR="00D66F1E" w:rsidRPr="005832D8" w:rsidRDefault="00D66F1E" w:rsidP="00BF3D4F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4,2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1',2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9999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,</w:t>
            </w:r>
          </w:p>
          <w:p w14:paraId="6C80C811" w14:textId="77777777" w:rsidR="00D66F1E" w:rsidRDefault="00D66F1E" w:rsidP="00BF3D4F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2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1',2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56000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,</w:t>
            </w:r>
          </w:p>
          <w:p w14:paraId="238829E4" w14:textId="77777777" w:rsidR="00D66F1E" w:rsidRDefault="00D66F1E" w:rsidP="00BF3D4F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4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'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9999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,</w:t>
            </w:r>
          </w:p>
          <w:p w14:paraId="39BBD117" w14:textId="77777777" w:rsidR="00D66F1E" w:rsidRPr="003B67C8" w:rsidRDefault="00D66F1E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7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4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'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5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7775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</w:t>
            </w:r>
          </w:p>
        </w:tc>
      </w:tr>
    </w:tbl>
    <w:bookmarkEnd w:id="0"/>
    <w:p w14:paraId="6A0E422E" w14:textId="3E8AAEEC" w:rsidR="00652A7D" w:rsidRPr="003B67C8" w:rsidRDefault="00652A7D" w:rsidP="00652A7D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конує команду SELECT і полягає в дужки. В даному ж випадку при додаванні одного товару виконується три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у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Кожен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повертає одного скалярний значення, наприклад, числовий ідентифікатор.</w:t>
      </w:r>
      <w:r w:rsidR="00D66F1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 даному випадку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и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конувалися до іншої таблиці, але можуть виконуватися і до тієї ж, до якої викликається основний запит. Наприклад, знайдемо товари з таблиц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які мають мінімальну ціну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652A7D" w:rsidRPr="003B67C8" w14:paraId="03FFAD7A" w14:textId="77777777" w:rsidTr="00BF3D4F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400DC9EF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</w:t>
            </w:r>
          </w:p>
          <w:p w14:paraId="6C08ACE3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3DD8337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(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IN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</w:tc>
      </w:tr>
    </w:tbl>
    <w:p w14:paraId="02AEC24B" w14:textId="77777777" w:rsidR="00652A7D" w:rsidRPr="003B67C8" w:rsidRDefault="00652A7D" w:rsidP="00652A7D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бо знайдемо товари, ціна яких перевищує середню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652A7D" w:rsidRPr="003B67C8" w14:paraId="66706D63" w14:textId="77777777" w:rsidTr="00BF3D4F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56067BB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</w:t>
            </w:r>
          </w:p>
          <w:p w14:paraId="5E78120D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3F59787F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 (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</w:tc>
      </w:tr>
    </w:tbl>
    <w:p w14:paraId="02215339" w14:textId="77777777" w:rsidR="00652A7D" w:rsidRPr="003B67C8" w:rsidRDefault="00652A7D" w:rsidP="00652A7D">
      <w:pPr>
        <w:rPr>
          <w:rFonts w:eastAsia="Times New Roman"/>
          <w:sz w:val="26"/>
          <w:szCs w:val="26"/>
          <w:lang w:val="uk-UA" w:eastAsia="uk-UA"/>
        </w:rPr>
      </w:pPr>
      <w:r w:rsidRPr="003B67C8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7BCFE0BC" wp14:editId="70ED8CF2">
            <wp:extent cx="4121311" cy="836785"/>
            <wp:effectExtent l="0" t="0" r="0" b="1905"/>
            <wp:docPr id="3" name="Рисунок 3" descr="Подзапросы в T-SQL и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Подзапросы в T-SQL и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9" t="60839" r="1"/>
                    <a:stretch/>
                  </pic:blipFill>
                  <pic:spPr bwMode="auto">
                    <a:xfrm>
                      <a:off x="0" y="0"/>
                      <a:ext cx="4121311" cy="836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826688" w14:textId="77777777" w:rsidR="00652A7D" w:rsidRPr="003B67C8" w:rsidRDefault="00652A7D" w:rsidP="00652A7D">
      <w:pPr>
        <w:spacing w:before="100" w:beforeAutospacing="1" w:after="100" w:afterAutospacing="1"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Корелюю</w:t>
      </w:r>
      <w:r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чі</w:t>
      </w:r>
      <w:proofErr w:type="spellEnd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3B67C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підзапити</w:t>
      </w:r>
      <w:proofErr w:type="spellEnd"/>
    </w:p>
    <w:p w14:paraId="4CA44B6C" w14:textId="77777777" w:rsidR="00652A7D" w:rsidRPr="003B67C8" w:rsidRDefault="00652A7D" w:rsidP="00652A7D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и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бувають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коррелирующими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екоррелірующімі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У прикладах вище команди SELECT виконували фактично один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для всієї команди, наприклад,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овертає мінімальну або середню ціну, яка не зміниться, скільки б ми рядків не вибирали в основному запиті. Тобто результат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у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не залежав від рядків, які вибираються в основному запиті. І такий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конується один раз для всього зовнішнього запиту.</w:t>
      </w:r>
    </w:p>
    <w:p w14:paraId="55EE3ACF" w14:textId="77777777" w:rsidR="00652A7D" w:rsidRPr="003B67C8" w:rsidRDefault="00652A7D" w:rsidP="00652A7D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Але також існують корелюють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и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orrelated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bquery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, результати яких залежать від рядків, які вибираються в основному запиті.</w:t>
      </w:r>
    </w:p>
    <w:p w14:paraId="2F530977" w14:textId="77777777" w:rsidR="00652A7D" w:rsidRPr="003B67C8" w:rsidRDefault="00652A7D" w:rsidP="00652A7D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Наприклад, виберемо всі замовлення з таблиц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додавши до них інформацію про товар: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308"/>
      </w:tblGrid>
      <w:tr w:rsidR="00652A7D" w:rsidRPr="003B67C8" w14:paraId="1D636494" w14:textId="77777777" w:rsidTr="00BF3D4F">
        <w:trPr>
          <w:tblCellSpacing w:w="0" w:type="dxa"/>
        </w:trPr>
        <w:tc>
          <w:tcPr>
            <w:tcW w:w="0" w:type="auto"/>
            <w:vAlign w:val="center"/>
            <w:hideMark/>
          </w:tcPr>
          <w:p w14:paraId="1F9EF426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dA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</w:p>
          <w:p w14:paraId="30090815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</w:p>
          <w:p w14:paraId="6587E2E5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9186028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.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.Product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A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</w:t>
            </w:r>
            <w:proofErr w:type="spellEnd"/>
          </w:p>
          <w:p w14:paraId="272DA6C4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</w:tc>
      </w:tr>
    </w:tbl>
    <w:p w14:paraId="09163E29" w14:textId="77777777" w:rsidR="00652A7D" w:rsidRPr="003B67C8" w:rsidRDefault="00652A7D" w:rsidP="00652A7D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ут для кожного рядка з таблиц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буде виконуватис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результат якого залежить від стовпчика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Id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І кожен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оже повертати різні дані.</w:t>
      </w:r>
    </w:p>
    <w:p w14:paraId="355B6DCE" w14:textId="77777777" w:rsidR="00652A7D" w:rsidRPr="003B67C8" w:rsidRDefault="00652A7D" w:rsidP="00652A7D">
      <w:pPr>
        <w:rPr>
          <w:rFonts w:eastAsia="Times New Roman"/>
          <w:sz w:val="26"/>
          <w:szCs w:val="26"/>
          <w:lang w:val="uk-UA" w:eastAsia="uk-UA"/>
        </w:rPr>
      </w:pPr>
      <w:r w:rsidRPr="003B67C8">
        <w:rPr>
          <w:rFonts w:eastAsia="Times New Roman"/>
          <w:noProof/>
          <w:sz w:val="26"/>
          <w:szCs w:val="26"/>
          <w:lang w:val="uk-UA" w:eastAsia="uk-UA"/>
        </w:rPr>
        <w:lastRenderedPageBreak/>
        <w:drawing>
          <wp:inline distT="0" distB="0" distL="0" distR="0" wp14:anchorId="64451B78" wp14:editId="4A3BB8AA">
            <wp:extent cx="4519295" cy="2338705"/>
            <wp:effectExtent l="0" t="0" r="0" b="4445"/>
            <wp:docPr id="2" name="Рисунок 2" descr="Correlated subquery in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rrelated subquery in T-SQ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9295" cy="2338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0598C" w14:textId="77777777" w:rsidR="00652A7D" w:rsidRPr="003B67C8" w:rsidRDefault="00652A7D" w:rsidP="00652A7D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Корелює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оже виконуватися і для тієї ж таблиці, до якої виконується основний запит. Наприклад, виберемо з таблиц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ті товари, вартість яких вища за середню ціну товарів для даного виробника: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36"/>
      </w:tblGrid>
      <w:tr w:rsidR="00652A7D" w:rsidRPr="003B67C8" w14:paraId="7A23836F" w14:textId="77777777" w:rsidTr="00BF3D4F">
        <w:trPr>
          <w:tblCellSpacing w:w="0" w:type="dxa"/>
        </w:trPr>
        <w:tc>
          <w:tcPr>
            <w:tcW w:w="0" w:type="auto"/>
            <w:vAlign w:val="center"/>
            <w:hideMark/>
          </w:tcPr>
          <w:p w14:paraId="2FC7FDF1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</w:p>
          <w:p w14:paraId="2665D53A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</w:p>
          <w:p w14:paraId="2BB1E145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</w:p>
          <w:p w14:paraId="621BEDAE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bProds</w:t>
            </w:r>
            <w:proofErr w:type="spellEnd"/>
          </w:p>
          <w:p w14:paraId="647A0F57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bProds.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s.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A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Price</w:t>
            </w:r>
            <w:proofErr w:type="spellEnd"/>
          </w:p>
          <w:p w14:paraId="39AB625C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s</w:t>
            </w:r>
            <w:proofErr w:type="spellEnd"/>
          </w:p>
          <w:p w14:paraId="7EE93085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</w:t>
            </w:r>
          </w:p>
          <w:p w14:paraId="52F75AFF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SELEC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A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bProds</w:t>
            </w:r>
            <w:proofErr w:type="spellEnd"/>
          </w:p>
          <w:p w14:paraId="766ACC10" w14:textId="77777777" w:rsidR="00652A7D" w:rsidRPr="003B67C8" w:rsidRDefault="00652A7D" w:rsidP="00BF3D4F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bProds.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s.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</w:tc>
      </w:tr>
    </w:tbl>
    <w:p w14:paraId="3F7642D1" w14:textId="77777777" w:rsidR="00652A7D" w:rsidRPr="003B67C8" w:rsidRDefault="00652A7D" w:rsidP="00652A7D">
      <w:pPr>
        <w:rPr>
          <w:rFonts w:eastAsia="Times New Roman"/>
          <w:sz w:val="26"/>
          <w:szCs w:val="26"/>
          <w:lang w:val="uk-UA" w:eastAsia="uk-UA"/>
        </w:rPr>
      </w:pPr>
      <w:r w:rsidRPr="003B67C8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70282513" wp14:editId="4F234981">
            <wp:extent cx="5328285" cy="709211"/>
            <wp:effectExtent l="0" t="0" r="0" b="0"/>
            <wp:docPr id="1" name="Рисунок 1" descr="Коррелирующий подзапрос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Коррелирующий подзапрос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181"/>
                    <a:stretch/>
                  </pic:blipFill>
                  <pic:spPr bwMode="auto">
                    <a:xfrm>
                      <a:off x="0" y="0"/>
                      <a:ext cx="5328285" cy="709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EE31C1" w14:textId="77777777" w:rsidR="00652A7D" w:rsidRPr="003B67C8" w:rsidRDefault="00652A7D" w:rsidP="00D66F1E">
      <w:pPr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 даному випадку визначено два корелюють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у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Перший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значає специфікацію стовпц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vgPrice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Він буде виконуватися для кожного рядка, що витягується з таблиц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У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ередається виробник товару і на його основі вибирається середня ціна для товарів саме цього виробника. І так як виробник у товарів може відрізнятися, то і результат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у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 кожному випадку також може відрізнятися.</w:t>
      </w:r>
    </w:p>
    <w:p w14:paraId="6AF78D2E" w14:textId="77777777" w:rsidR="00652A7D" w:rsidRPr="003B67C8" w:rsidRDefault="00652A7D" w:rsidP="00D66F1E">
      <w:pPr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Другий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аналогічний, тільки він використовується для фільтрації витягають із таблиц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 І також він буде виконуватися для кожного рядка.</w:t>
      </w:r>
    </w:p>
    <w:p w14:paraId="35F01646" w14:textId="77777777" w:rsidR="00652A7D" w:rsidRPr="003B67C8" w:rsidRDefault="00652A7D" w:rsidP="00D66F1E">
      <w:pPr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Щоб уникнути подвійності при фільтрації в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і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ри порівнянні виробників (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SubProds.Manufacturer</w:t>
      </w:r>
      <w:proofErr w:type="spellEnd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= </w:t>
      </w:r>
      <w:proofErr w:type="spellStart"/>
      <w:r w:rsidRPr="003B67C8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Prods.Manufacturer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) Для зовнішньої вибірки встановлений псевдонім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а для вибірки з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ів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значено псевдонім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bProd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569338F2" w14:textId="77777777" w:rsidR="00652A7D" w:rsidRDefault="00652A7D" w:rsidP="00D66F1E">
      <w:pPr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Слід враховувати, що корелюють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и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конуються для кожної окремої рядки вибірки, то виконання таких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ів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оже уповільнювати виконання всього запиту в цілому.</w:t>
      </w:r>
    </w:p>
    <w:p w14:paraId="68FC7A9F" w14:textId="77777777" w:rsidR="00652A7D" w:rsidRDefault="00652A7D" w:rsidP="00652A7D">
      <w:pPr>
        <w:pStyle w:val="a8"/>
        <w:spacing w:before="100" w:beforeAutospacing="1" w:after="100" w:afterAutospacing="1" w:line="312" w:lineRule="atLeast"/>
        <w:ind w:left="1440"/>
        <w:jc w:val="center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</w:p>
    <w:p w14:paraId="38F91661" w14:textId="77777777" w:rsidR="00652A7D" w:rsidRPr="00664099" w:rsidRDefault="00652A7D" w:rsidP="00652A7D">
      <w:pPr>
        <w:pStyle w:val="a8"/>
        <w:spacing w:before="100" w:beforeAutospacing="1" w:after="100" w:afterAutospacing="1" w:line="312" w:lineRule="atLeast"/>
        <w:ind w:left="1440"/>
        <w:jc w:val="center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664099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lastRenderedPageBreak/>
        <w:t xml:space="preserve">Завдання на </w:t>
      </w:r>
      <w:proofErr w:type="spellStart"/>
      <w:r w:rsidRPr="00664099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підзапити</w:t>
      </w:r>
      <w:proofErr w:type="spellEnd"/>
    </w:p>
    <w:p w14:paraId="46DC614D" w14:textId="1EFBC98D" w:rsidR="00652A7D" w:rsidRDefault="00652A7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д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и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денн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аблиц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Orders</w:t>
      </w:r>
      <w:r w:rsidRPr="0066409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оле з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гально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ількіст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ь</w:t>
      </w:r>
      <w:proofErr w:type="spellEnd"/>
      <w:r w:rsidR="0042671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в баз</w:t>
      </w:r>
      <w:r w:rsidR="0042671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.</w:t>
      </w:r>
    </w:p>
    <w:p w14:paraId="0F8DAD8E" w14:textId="6D0D754E" w:rsidR="00652A7D" w:rsidRDefault="00652A7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д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и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денн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аблиц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Products</w:t>
      </w:r>
      <w:r w:rsidRPr="0066409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оле з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середньо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артіст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оварів</w:t>
      </w:r>
      <w:proofErr w:type="spellEnd"/>
    </w:p>
    <w:p w14:paraId="7265A3EA" w14:textId="77777777" w:rsidR="00945428" w:rsidRDefault="00945428" w:rsidP="00945428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с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овар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вжина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назв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яких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вше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середнього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начення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вжин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</w:p>
    <w:p w14:paraId="4947C740" w14:textId="77777777" w:rsidR="00652A7D" w:rsidRDefault="00652A7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с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фірм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родукції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для кожного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ня</w:t>
      </w:r>
      <w:proofErr w:type="spellEnd"/>
    </w:p>
    <w:p w14:paraId="61B3B199" w14:textId="124E9A21" w:rsidR="00652A7D" w:rsidRDefault="00652A7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с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телефон і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ім’я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ника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у кожному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ні</w:t>
      </w:r>
      <w:proofErr w:type="spellEnd"/>
      <w:r w:rsidR="00BF2E20" w:rsidRP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(</w:t>
      </w:r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для </w:t>
      </w:r>
      <w:proofErr w:type="spellStart"/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цього</w:t>
      </w:r>
      <w:proofErr w:type="spellEnd"/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в </w:t>
      </w:r>
      <w:proofErr w:type="spellStart"/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аблицю</w:t>
      </w:r>
      <w:proofErr w:type="spellEnd"/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BF2E20">
        <w:rPr>
          <w:rFonts w:ascii="Verdana" w:eastAsia="Times New Roman" w:hAnsi="Verdana"/>
          <w:color w:val="000000"/>
          <w:sz w:val="26"/>
          <w:szCs w:val="26"/>
          <w:lang w:eastAsia="uk-UA"/>
        </w:rPr>
        <w:t>Cudtomers</w:t>
      </w:r>
      <w:proofErr w:type="spellEnd"/>
      <w:r w:rsidR="00BF2E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ввести поле </w:t>
      </w:r>
      <w:r w:rsidR="00BF2E20">
        <w:rPr>
          <w:rFonts w:ascii="Verdana" w:eastAsia="Times New Roman" w:hAnsi="Verdana"/>
          <w:color w:val="000000"/>
          <w:sz w:val="26"/>
          <w:szCs w:val="26"/>
          <w:lang w:eastAsia="uk-UA"/>
        </w:rPr>
        <w:t>Phone</w:t>
      </w:r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</w:t>
      </w:r>
      <w:r w:rsidR="00BF2E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користувач не буде мати телефону (</w:t>
      </w:r>
      <w:r w:rsidR="00BF2E20">
        <w:rPr>
          <w:rFonts w:ascii="Verdana" w:eastAsia="Times New Roman" w:hAnsi="Verdana"/>
          <w:color w:val="000000"/>
          <w:sz w:val="26"/>
          <w:szCs w:val="26"/>
          <w:lang w:eastAsia="uk-UA"/>
        </w:rPr>
        <w:t>NULL</w:t>
      </w:r>
      <w:r w:rsidR="00BF2E20" w:rsidRP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або</w:t>
      </w:r>
      <w:proofErr w:type="spellEnd"/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 w:rsidR="00BF2E20" w:rsidRP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‘’</w:t>
      </w:r>
      <w:r w:rsidR="00BF2E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), то виводити в запиті повідомлення </w:t>
      </w:r>
      <w:r w:rsidR="00BF2E20" w:rsidRP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‘</w:t>
      </w:r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елефон в</w:t>
      </w:r>
      <w:r w:rsidR="008060B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proofErr w:type="spellStart"/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сутн</w:t>
      </w:r>
      <w:proofErr w:type="spellEnd"/>
      <w:r w:rsidR="00BF2E2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 w:rsid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й</w:t>
      </w:r>
      <w:r w:rsidR="00BF2E20" w:rsidRPr="00BF2E20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’)</w:t>
      </w:r>
    </w:p>
    <w:p w14:paraId="45B12222" w14:textId="01D1ED2A" w:rsidR="00652A7D" w:rsidRDefault="00652A7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д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и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денн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ористувачів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оле з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ількіст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роведених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ь</w:t>
      </w:r>
      <w:proofErr w:type="spellEnd"/>
    </w:p>
    <w:p w14:paraId="37774D3E" w14:textId="46E8E1EC" w:rsidR="00652A7D" w:rsidRDefault="00652A7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д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и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денн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аблиц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Orders</w:t>
      </w:r>
      <w:r w:rsidRPr="0066409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оле з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гально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ількіст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ь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 w:rsidR="003C6513" w:rsidRPr="003C651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на день </w:t>
      </w:r>
      <w:proofErr w:type="spellStart"/>
      <w:r w:rsidR="003C6513" w:rsidRPr="003C651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ня</w:t>
      </w:r>
      <w:proofErr w:type="spellEnd"/>
      <w:r w:rsidR="003C6513" w:rsidRPr="003C651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оточного </w:t>
      </w:r>
      <w:proofErr w:type="gramStart"/>
      <w:r w:rsidR="003C6513" w:rsidRPr="003C651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родукту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(</w:t>
      </w:r>
      <w:proofErr w:type="gram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НЕ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лут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з 1)</w:t>
      </w:r>
    </w:p>
    <w:p w14:paraId="76DB03A9" w14:textId="77777777" w:rsidR="00652A7D" w:rsidRDefault="00652A7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д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и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денн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аблиц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Products</w:t>
      </w:r>
      <w:r w:rsidRPr="0066409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оле з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середньо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артіст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оварів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аної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фірм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(НЕ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лут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з 2)</w:t>
      </w:r>
    </w:p>
    <w:p w14:paraId="4B2856D1" w14:textId="0EB70C98" w:rsidR="00652A7D" w:rsidRDefault="00652A7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д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и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денн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ористувачів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оле з сумою за </w:t>
      </w:r>
      <w:r w:rsidR="00B355A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с</w:t>
      </w:r>
      <w:r w:rsidR="00B355A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proofErr w:type="spellStart"/>
      <w:r w:rsidR="00B355A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а</w:t>
      </w:r>
      <w:proofErr w:type="spellEnd"/>
      <w:r w:rsidR="00B355A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ням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за </w:t>
      </w:r>
      <w:proofErr w:type="spellStart"/>
      <w:r w:rsidR="00C1285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оточний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ісяць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</w:p>
    <w:p w14:paraId="3F230B79" w14:textId="77777777" w:rsidR="008366B9" w:rsidRDefault="008366B9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с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аблицю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яка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ідрахує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ількість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ь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що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істять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овар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фірми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Apple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та в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окреммому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ол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кажуть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текст «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лишилось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мало»,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якщо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ількість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родукції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аної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фірм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енше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5</w:t>
      </w:r>
    </w:p>
    <w:p w14:paraId="73953BC6" w14:textId="42B410BF" w:rsidR="008366B9" w:rsidRDefault="008366B9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*</w:t>
      </w:r>
      <w:r w:rsidRPr="008366B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д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и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денн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аблиц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Products</w:t>
      </w:r>
      <w:r w:rsidRPr="00664099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оле з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ім’ям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ористувача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який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купив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цей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товар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останнім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</w:p>
    <w:p w14:paraId="10F33F0A" w14:textId="3C92985D" w:rsidR="00A32660" w:rsidRPr="001D074D" w:rsidRDefault="001D074D" w:rsidP="008366B9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*</w:t>
      </w:r>
      <w:r w:rsidR="00A3266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На основі запиту п. 2 отримати різницю між середньою вартістю товарів та вартістю поточного </w:t>
      </w:r>
      <w:proofErr w:type="spellStart"/>
      <w:r w:rsidR="00A3266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овара</w:t>
      </w:r>
      <w:proofErr w:type="spellEnd"/>
    </w:p>
    <w:p w14:paraId="0A226A38" w14:textId="33F1599E" w:rsidR="001D074D" w:rsidRDefault="005C153F" w:rsidP="0034379A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**</w:t>
      </w:r>
      <w:r w:rsidR="00D032F7" w:rsidRPr="00D032F7">
        <w:rPr>
          <w:lang w:val="ru-RU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оказати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овари</w:t>
      </w:r>
      <w:proofErr w:type="spellEnd"/>
      <w:r w:rsid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,</w:t>
      </w:r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ількість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лишків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яких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енше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сумарної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ількості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родажів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за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цим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товаром за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лютий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ісяць</w:t>
      </w:r>
      <w:proofErr w:type="spellEnd"/>
      <w:r w:rsidR="00D032F7" w:rsidRPr="00D032F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</w:p>
    <w:p w14:paraId="38A9E12D" w14:textId="03A67624" w:rsidR="00B355A3" w:rsidRDefault="00B355A3" w:rsidP="00B355A3">
      <w:pPr>
        <w:pStyle w:val="a8"/>
        <w:numPr>
          <w:ilvl w:val="1"/>
          <w:numId w:val="16"/>
        </w:numPr>
        <w:tabs>
          <w:tab w:val="left" w:pos="1560"/>
        </w:tabs>
        <w:spacing w:before="100" w:beforeAutospacing="1" w:after="100" w:afterAutospacing="1" w:line="312" w:lineRule="atLeast"/>
        <w:ind w:left="1560" w:hanging="48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*</w:t>
      </w:r>
      <w:r w:rsidRPr="00B355A3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Додат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и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веденні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ористувачів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(див. п.9)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оле з сумою за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мовленнями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користувача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за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оточний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ісяць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</w:p>
    <w:p w14:paraId="4D07DF62" w14:textId="6830594E" w:rsidR="00B355A3" w:rsidRPr="00D032F7" w:rsidRDefault="00B355A3" w:rsidP="00B355A3">
      <w:pPr>
        <w:pStyle w:val="a8"/>
        <w:tabs>
          <w:tab w:val="left" w:pos="1560"/>
        </w:tabs>
        <w:spacing w:before="100" w:beforeAutospacing="1" w:after="100" w:afterAutospacing="1" w:line="312" w:lineRule="atLeast"/>
        <w:ind w:left="144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</w:p>
    <w:p w14:paraId="65976378" w14:textId="77777777" w:rsidR="00652A7D" w:rsidRPr="00A32660" w:rsidRDefault="00652A7D" w:rsidP="00652A7D">
      <w:pPr>
        <w:pStyle w:val="a8"/>
        <w:spacing w:before="100" w:beforeAutospacing="1" w:after="100" w:afterAutospacing="1" w:line="312" w:lineRule="atLeast"/>
        <w:ind w:left="144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</w:p>
    <w:p w14:paraId="0AC2346E" w14:textId="77777777" w:rsidR="00E617B0" w:rsidRPr="00652A7D" w:rsidRDefault="00E617B0" w:rsidP="00652A7D">
      <w:pPr>
        <w:rPr>
          <w:lang w:val="uk-UA"/>
        </w:rPr>
      </w:pPr>
    </w:p>
    <w:sectPr w:rsidR="00E617B0" w:rsidRPr="00652A7D" w:rsidSect="003B67C8">
      <w:footerReference w:type="default" r:id="rId10"/>
      <w:pgSz w:w="11906" w:h="16838" w:code="9"/>
      <w:pgMar w:top="567" w:right="851" w:bottom="567" w:left="851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0C37B" w14:textId="77777777" w:rsidR="00C17BB4" w:rsidRDefault="00C17BB4" w:rsidP="005F2F88">
      <w:pPr>
        <w:bidi/>
      </w:pPr>
      <w:r>
        <w:separator/>
      </w:r>
    </w:p>
  </w:endnote>
  <w:endnote w:type="continuationSeparator" w:id="0">
    <w:p w14:paraId="1FAD6242" w14:textId="77777777" w:rsidR="00C17BB4" w:rsidRDefault="00C17BB4" w:rsidP="005F2F88">
      <w:pPr>
        <w:bidi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5882467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p w14:paraId="1958C45F" w14:textId="2336C068" w:rsidR="00AA4818" w:rsidRPr="005F2F88" w:rsidRDefault="00AA4818">
        <w:pPr>
          <w:pStyle w:val="a6"/>
          <w:jc w:val="right"/>
          <w:rPr>
            <w:sz w:val="22"/>
            <w:szCs w:val="22"/>
          </w:rPr>
        </w:pPr>
        <w:r w:rsidRPr="005F2F88">
          <w:rPr>
            <w:sz w:val="22"/>
            <w:szCs w:val="22"/>
          </w:rPr>
          <w:fldChar w:fldCharType="begin"/>
        </w:r>
        <w:r w:rsidRPr="005F2F88">
          <w:rPr>
            <w:sz w:val="22"/>
            <w:szCs w:val="22"/>
          </w:rPr>
          <w:instrText>PAGE   \* MERGEFORMAT</w:instrText>
        </w:r>
        <w:r w:rsidRPr="005F2F88">
          <w:rPr>
            <w:sz w:val="22"/>
            <w:szCs w:val="22"/>
          </w:rPr>
          <w:fldChar w:fldCharType="separate"/>
        </w:r>
        <w:r w:rsidRPr="005F2F88">
          <w:rPr>
            <w:sz w:val="22"/>
            <w:szCs w:val="22"/>
            <w:lang w:val="ru-RU"/>
          </w:rPr>
          <w:t>2</w:t>
        </w:r>
        <w:r w:rsidRPr="005F2F88">
          <w:rPr>
            <w:sz w:val="22"/>
            <w:szCs w:val="22"/>
          </w:rPr>
          <w:fldChar w:fldCharType="end"/>
        </w:r>
      </w:p>
    </w:sdtContent>
  </w:sdt>
  <w:p w14:paraId="5D292333" w14:textId="77777777" w:rsidR="00AA4818" w:rsidRDefault="00AA4818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07C80" w14:textId="77777777" w:rsidR="00C17BB4" w:rsidRDefault="00C17BB4" w:rsidP="005F2F88">
      <w:pPr>
        <w:bidi/>
      </w:pPr>
      <w:r>
        <w:separator/>
      </w:r>
    </w:p>
  </w:footnote>
  <w:footnote w:type="continuationSeparator" w:id="0">
    <w:p w14:paraId="02400462" w14:textId="77777777" w:rsidR="00C17BB4" w:rsidRDefault="00C17BB4" w:rsidP="005F2F88">
      <w:pPr>
        <w:bidi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43C2A"/>
    <w:multiLevelType w:val="multilevel"/>
    <w:tmpl w:val="AF20E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9F5F1B"/>
    <w:multiLevelType w:val="multilevel"/>
    <w:tmpl w:val="BDC60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D01D87"/>
    <w:multiLevelType w:val="multilevel"/>
    <w:tmpl w:val="F7528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F935B3"/>
    <w:multiLevelType w:val="multilevel"/>
    <w:tmpl w:val="B21ED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31711F"/>
    <w:multiLevelType w:val="multilevel"/>
    <w:tmpl w:val="2760E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5932FE"/>
    <w:multiLevelType w:val="multilevel"/>
    <w:tmpl w:val="CC08C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7B238F"/>
    <w:multiLevelType w:val="multilevel"/>
    <w:tmpl w:val="D012E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7B0F5C"/>
    <w:multiLevelType w:val="multilevel"/>
    <w:tmpl w:val="C338E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025358B"/>
    <w:multiLevelType w:val="multilevel"/>
    <w:tmpl w:val="AF20E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6E9584E"/>
    <w:multiLevelType w:val="multilevel"/>
    <w:tmpl w:val="EC1EC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EE73B3"/>
    <w:multiLevelType w:val="multilevel"/>
    <w:tmpl w:val="BD02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427FA7"/>
    <w:multiLevelType w:val="multilevel"/>
    <w:tmpl w:val="03145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4B4361"/>
    <w:multiLevelType w:val="multilevel"/>
    <w:tmpl w:val="4656D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783610"/>
    <w:multiLevelType w:val="multilevel"/>
    <w:tmpl w:val="6E867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7D14D25"/>
    <w:multiLevelType w:val="multilevel"/>
    <w:tmpl w:val="729E7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E25394"/>
    <w:multiLevelType w:val="multilevel"/>
    <w:tmpl w:val="4A5C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39321040">
    <w:abstractNumId w:val="13"/>
  </w:num>
  <w:num w:numId="2" w16cid:durableId="1266226490">
    <w:abstractNumId w:val="9"/>
  </w:num>
  <w:num w:numId="3" w16cid:durableId="1766420421">
    <w:abstractNumId w:val="15"/>
  </w:num>
  <w:num w:numId="4" w16cid:durableId="1615863000">
    <w:abstractNumId w:val="5"/>
  </w:num>
  <w:num w:numId="5" w16cid:durableId="1112244105">
    <w:abstractNumId w:val="10"/>
  </w:num>
  <w:num w:numId="6" w16cid:durableId="919218419">
    <w:abstractNumId w:val="4"/>
  </w:num>
  <w:num w:numId="7" w16cid:durableId="1696805493">
    <w:abstractNumId w:val="14"/>
  </w:num>
  <w:num w:numId="8" w16cid:durableId="747000419">
    <w:abstractNumId w:val="12"/>
  </w:num>
  <w:num w:numId="9" w16cid:durableId="1206061372">
    <w:abstractNumId w:val="6"/>
  </w:num>
  <w:num w:numId="10" w16cid:durableId="1876650843">
    <w:abstractNumId w:val="1"/>
  </w:num>
  <w:num w:numId="11" w16cid:durableId="86121670">
    <w:abstractNumId w:val="11"/>
  </w:num>
  <w:num w:numId="12" w16cid:durableId="760761008">
    <w:abstractNumId w:val="2"/>
  </w:num>
  <w:num w:numId="13" w16cid:durableId="294140978">
    <w:abstractNumId w:val="8"/>
  </w:num>
  <w:num w:numId="14" w16cid:durableId="185677941">
    <w:abstractNumId w:val="3"/>
  </w:num>
  <w:num w:numId="15" w16cid:durableId="847787807">
    <w:abstractNumId w:val="7"/>
  </w:num>
  <w:num w:numId="16" w16cid:durableId="9070395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tDSzsDQ2MDA2MTdQ0lEKTi0uzszPAykwrQUAIfD+qywAAAA="/>
  </w:docVars>
  <w:rsids>
    <w:rsidRoot w:val="00392280"/>
    <w:rsid w:val="0001182D"/>
    <w:rsid w:val="000B0AB3"/>
    <w:rsid w:val="000C0CA8"/>
    <w:rsid w:val="000E3B47"/>
    <w:rsid w:val="00165AFA"/>
    <w:rsid w:val="0017734F"/>
    <w:rsid w:val="00197E6B"/>
    <w:rsid w:val="001A1ECC"/>
    <w:rsid w:val="001D074D"/>
    <w:rsid w:val="001F1698"/>
    <w:rsid w:val="001F3997"/>
    <w:rsid w:val="00274F37"/>
    <w:rsid w:val="002E62C8"/>
    <w:rsid w:val="002F51DD"/>
    <w:rsid w:val="0030163A"/>
    <w:rsid w:val="00302D15"/>
    <w:rsid w:val="00311A22"/>
    <w:rsid w:val="003811BE"/>
    <w:rsid w:val="00392280"/>
    <w:rsid w:val="003B128B"/>
    <w:rsid w:val="003B67C8"/>
    <w:rsid w:val="003C2397"/>
    <w:rsid w:val="003C6513"/>
    <w:rsid w:val="00426711"/>
    <w:rsid w:val="004304BF"/>
    <w:rsid w:val="00453A62"/>
    <w:rsid w:val="004B12BA"/>
    <w:rsid w:val="004C2BEF"/>
    <w:rsid w:val="005440D6"/>
    <w:rsid w:val="005461A7"/>
    <w:rsid w:val="00581F73"/>
    <w:rsid w:val="005832D8"/>
    <w:rsid w:val="005C153F"/>
    <w:rsid w:val="005C5C2F"/>
    <w:rsid w:val="005F2F88"/>
    <w:rsid w:val="00635E81"/>
    <w:rsid w:val="00652A7D"/>
    <w:rsid w:val="00664099"/>
    <w:rsid w:val="00680724"/>
    <w:rsid w:val="006A6048"/>
    <w:rsid w:val="00712544"/>
    <w:rsid w:val="00746BC5"/>
    <w:rsid w:val="007740CD"/>
    <w:rsid w:val="007C0C7B"/>
    <w:rsid w:val="007C63BB"/>
    <w:rsid w:val="007D5BC7"/>
    <w:rsid w:val="008060B7"/>
    <w:rsid w:val="0083567B"/>
    <w:rsid w:val="008366B9"/>
    <w:rsid w:val="00875378"/>
    <w:rsid w:val="00887796"/>
    <w:rsid w:val="008F72E4"/>
    <w:rsid w:val="00945428"/>
    <w:rsid w:val="00993A52"/>
    <w:rsid w:val="009A280D"/>
    <w:rsid w:val="009A5756"/>
    <w:rsid w:val="009B0206"/>
    <w:rsid w:val="009B5FE9"/>
    <w:rsid w:val="009C257C"/>
    <w:rsid w:val="009D74EB"/>
    <w:rsid w:val="009E7FFC"/>
    <w:rsid w:val="00A125C1"/>
    <w:rsid w:val="00A208D2"/>
    <w:rsid w:val="00A32660"/>
    <w:rsid w:val="00AA2315"/>
    <w:rsid w:val="00AA4818"/>
    <w:rsid w:val="00AB143C"/>
    <w:rsid w:val="00AE00E7"/>
    <w:rsid w:val="00B025D6"/>
    <w:rsid w:val="00B355A3"/>
    <w:rsid w:val="00B464CD"/>
    <w:rsid w:val="00B74EB1"/>
    <w:rsid w:val="00BA73CB"/>
    <w:rsid w:val="00BF2E20"/>
    <w:rsid w:val="00BF7567"/>
    <w:rsid w:val="00C038F5"/>
    <w:rsid w:val="00C1285B"/>
    <w:rsid w:val="00C17BB4"/>
    <w:rsid w:val="00C3679C"/>
    <w:rsid w:val="00C826AE"/>
    <w:rsid w:val="00CC48F4"/>
    <w:rsid w:val="00D032F7"/>
    <w:rsid w:val="00D45E62"/>
    <w:rsid w:val="00D66F1E"/>
    <w:rsid w:val="00D714A8"/>
    <w:rsid w:val="00DD1FDF"/>
    <w:rsid w:val="00E217FC"/>
    <w:rsid w:val="00E40242"/>
    <w:rsid w:val="00E617B0"/>
    <w:rsid w:val="00EE2607"/>
    <w:rsid w:val="00EF111B"/>
    <w:rsid w:val="00F20EC5"/>
    <w:rsid w:val="00F23D94"/>
    <w:rsid w:val="00F34429"/>
    <w:rsid w:val="00F65A4D"/>
    <w:rsid w:val="00F70B41"/>
    <w:rsid w:val="00F86386"/>
    <w:rsid w:val="00FA2916"/>
    <w:rsid w:val="00FA32D1"/>
    <w:rsid w:val="00FB1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033EF4"/>
  <w15:chartTrackingRefBased/>
  <w15:docId w15:val="{C3747865-9E78-4EF5-85F5-BA5AFC1B3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52A7D"/>
  </w:style>
  <w:style w:type="paragraph" w:styleId="1">
    <w:name w:val="heading 1"/>
    <w:basedOn w:val="a"/>
    <w:next w:val="a"/>
    <w:link w:val="10"/>
    <w:autoRedefine/>
    <w:uiPriority w:val="9"/>
    <w:qFormat/>
    <w:rsid w:val="00274F37"/>
    <w:pPr>
      <w:keepNext/>
      <w:keepLines/>
      <w:spacing w:before="240"/>
      <w:jc w:val="center"/>
      <w:outlineLvl w:val="0"/>
    </w:pPr>
    <w:rPr>
      <w:rFonts w:asciiTheme="majorHAnsi" w:eastAsia="Times New Roman" w:hAnsiTheme="majorHAnsi" w:cstheme="majorBidi"/>
      <w:b/>
      <w:bCs/>
      <w:color w:val="000000" w:themeColor="text1"/>
      <w:sz w:val="32"/>
      <w:szCs w:val="32"/>
      <w:lang w:val="uk-UA" w:eastAsia="uk-UA"/>
    </w:rPr>
  </w:style>
  <w:style w:type="paragraph" w:styleId="2">
    <w:name w:val="heading 2"/>
    <w:basedOn w:val="a"/>
    <w:next w:val="a"/>
    <w:link w:val="20"/>
    <w:uiPriority w:val="9"/>
    <w:unhideWhenUsed/>
    <w:qFormat/>
    <w:rsid w:val="0039228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392280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lang w:val="uk-UA" w:eastAsia="uk-UA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02D1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392280"/>
    <w:rPr>
      <w:rFonts w:eastAsia="Times New Roman"/>
      <w:b/>
      <w:bCs/>
      <w:sz w:val="27"/>
      <w:szCs w:val="27"/>
      <w:lang w:val="uk-UA" w:eastAsia="uk-UA"/>
    </w:rPr>
  </w:style>
  <w:style w:type="paragraph" w:styleId="a3">
    <w:name w:val="Normal (Web)"/>
    <w:basedOn w:val="a"/>
    <w:uiPriority w:val="99"/>
    <w:semiHidden/>
    <w:unhideWhenUsed/>
    <w:rsid w:val="00392280"/>
    <w:pPr>
      <w:spacing w:before="100" w:beforeAutospacing="1" w:after="100" w:afterAutospacing="1"/>
    </w:pPr>
    <w:rPr>
      <w:rFonts w:eastAsia="Times New Roman"/>
      <w:sz w:val="24"/>
      <w:szCs w:val="24"/>
      <w:lang w:val="uk-UA" w:eastAsia="uk-UA"/>
    </w:rPr>
  </w:style>
  <w:style w:type="character" w:customStyle="1" w:styleId="b">
    <w:name w:val="b"/>
    <w:basedOn w:val="a0"/>
    <w:rsid w:val="00392280"/>
  </w:style>
  <w:style w:type="character" w:styleId="HTML">
    <w:name w:val="HTML Code"/>
    <w:basedOn w:val="a0"/>
    <w:uiPriority w:val="99"/>
    <w:semiHidden/>
    <w:unhideWhenUsed/>
    <w:rsid w:val="00392280"/>
    <w:rPr>
      <w:rFonts w:ascii="Courier New" w:eastAsia="Times New Roman" w:hAnsi="Courier New" w:cs="Courier New"/>
      <w:sz w:val="20"/>
      <w:szCs w:val="20"/>
    </w:rPr>
  </w:style>
  <w:style w:type="character" w:customStyle="1" w:styleId="ii">
    <w:name w:val="ii"/>
    <w:basedOn w:val="a0"/>
    <w:rsid w:val="00392280"/>
  </w:style>
  <w:style w:type="character" w:customStyle="1" w:styleId="20">
    <w:name w:val="Заголовок 2 Знак"/>
    <w:basedOn w:val="a0"/>
    <w:link w:val="2"/>
    <w:uiPriority w:val="9"/>
    <w:rsid w:val="003922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sid w:val="00274F37"/>
    <w:rPr>
      <w:rFonts w:asciiTheme="majorHAnsi" w:eastAsia="Times New Roman" w:hAnsiTheme="majorHAnsi" w:cstheme="majorBidi"/>
      <w:b/>
      <w:bCs/>
      <w:color w:val="000000" w:themeColor="text1"/>
      <w:sz w:val="32"/>
      <w:szCs w:val="32"/>
      <w:lang w:val="uk-UA" w:eastAsia="uk-UA"/>
    </w:rPr>
  </w:style>
  <w:style w:type="character" w:customStyle="1" w:styleId="40">
    <w:name w:val="Заголовок 4 Знак"/>
    <w:basedOn w:val="a0"/>
    <w:link w:val="4"/>
    <w:uiPriority w:val="9"/>
    <w:semiHidden/>
    <w:rsid w:val="00302D1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a4">
    <w:name w:val="header"/>
    <w:basedOn w:val="a"/>
    <w:link w:val="a5"/>
    <w:uiPriority w:val="99"/>
    <w:unhideWhenUsed/>
    <w:rsid w:val="005F2F88"/>
    <w:pPr>
      <w:tabs>
        <w:tab w:val="center" w:pos="4844"/>
        <w:tab w:val="right" w:pos="9689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5F2F88"/>
  </w:style>
  <w:style w:type="paragraph" w:styleId="a6">
    <w:name w:val="footer"/>
    <w:basedOn w:val="a"/>
    <w:link w:val="a7"/>
    <w:uiPriority w:val="99"/>
    <w:unhideWhenUsed/>
    <w:rsid w:val="005F2F88"/>
    <w:pPr>
      <w:tabs>
        <w:tab w:val="center" w:pos="4844"/>
        <w:tab w:val="right" w:pos="9689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5F2F88"/>
  </w:style>
  <w:style w:type="paragraph" w:styleId="a8">
    <w:name w:val="List Paragraph"/>
    <w:basedOn w:val="a"/>
    <w:uiPriority w:val="34"/>
    <w:qFormat/>
    <w:rsid w:val="009A28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242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7526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27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74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0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414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99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828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5923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73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8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92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3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796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335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61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07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34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149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72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82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70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32189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98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1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799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98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04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1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1149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993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2964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496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8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5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4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13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988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25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467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7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644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860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98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0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0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150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923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2474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90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1365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0357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3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51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94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3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17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018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11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76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5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95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0872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952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9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11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91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04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162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32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96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09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2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393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4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74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154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30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23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05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125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1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787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835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41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69401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5194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60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02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9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9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22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583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66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8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50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8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85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2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31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09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98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57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13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09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53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05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33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91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88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977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48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66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469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931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66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937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33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38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6854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838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8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66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057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4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927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8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36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520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1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790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299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7231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791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73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0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58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466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3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3945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27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06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71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22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81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947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44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4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0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43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234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09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4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99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576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637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67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42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862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7588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66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7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15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533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312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91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25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582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46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792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10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93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6446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3817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53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72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05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55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8230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48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84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210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834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7712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0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1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49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19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1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62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42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63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1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9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814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82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6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84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013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16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85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85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54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23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30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3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1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6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11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737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967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957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28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35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51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4988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63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41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05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05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54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4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630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13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926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91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61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1607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58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1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18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4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8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9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96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7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42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93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867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5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17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94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39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915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1809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7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970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3041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1943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12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88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0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76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23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10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00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08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4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8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41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94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80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66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86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26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97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8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46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48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25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8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125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27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8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84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29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380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414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31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93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114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606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1583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93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14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6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613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99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1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74449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1230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70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05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00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30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3520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72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06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951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6314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12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81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64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77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2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4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6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82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1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08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74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9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03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37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09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855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38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7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355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74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86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20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02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58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92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56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09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018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818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783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21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256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32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7192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360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10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33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28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9676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201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36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71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448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8809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055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41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69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495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49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7337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8036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56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70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89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35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11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23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6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97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214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52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293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013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16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19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48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33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89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9052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94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78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3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01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55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05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933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883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720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8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54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6182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23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3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39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6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84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84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658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1243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03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37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447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94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183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20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736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1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24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7090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1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46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53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41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3238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96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847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022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9737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119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54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60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1786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7832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9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82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66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76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318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07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0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421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1297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74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6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100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171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661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11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83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172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088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528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16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60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46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17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19767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961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93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009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8108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8415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31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40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170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893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57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99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90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34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735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862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93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8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61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012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531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0537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473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85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39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418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9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905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486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847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21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14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65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24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22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79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6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6844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398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7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9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59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658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8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506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607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6211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07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34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64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4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892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90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139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396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08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4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1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524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36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70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716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873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79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19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07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823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36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77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852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3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0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8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343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442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7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05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9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2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384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35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27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52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954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45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23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218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16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060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8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3274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931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3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19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80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945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633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20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0553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21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51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231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5637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72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7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43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777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321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27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39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108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29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9342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28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55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537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03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630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774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66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00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27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80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9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49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469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8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37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511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203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771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716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1041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15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3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78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29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660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57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5865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66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5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824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8418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74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10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840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34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096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62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21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6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1626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863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51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74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9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90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5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077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0250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0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9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72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03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9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22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7089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41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44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404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4650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4145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22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25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25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1259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3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41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42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3975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2735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07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674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16228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9290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5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78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2589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4292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54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4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12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9003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5751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85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12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9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5051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1327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76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92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356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6040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4566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99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319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75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547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5900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103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30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677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82250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017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3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20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84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439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072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64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54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54913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983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8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52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9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32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349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93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314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426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4183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19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429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947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7541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17601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852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22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770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415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5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4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2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293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8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8841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68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29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63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972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525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9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41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23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39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96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770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922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004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29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977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58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37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7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06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57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89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19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94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42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67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000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2773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41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8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30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422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25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778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786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203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7048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56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538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52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89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958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1702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463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61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77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73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81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24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01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3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307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0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07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06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4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8490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09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34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0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65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000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32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04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9681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41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3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250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888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7258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7075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89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2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95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75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93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1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183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98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0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12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595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95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5267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4463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30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4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46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63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3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665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8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46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1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76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280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166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435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47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39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57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408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606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5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9311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69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3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20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32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15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43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34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96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16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20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73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80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98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52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4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96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71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77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631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44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64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91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816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69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7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31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418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351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48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3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40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6362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48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1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11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73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95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936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753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9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04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125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1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1398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48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51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64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48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8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94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2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77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685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093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034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2943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23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37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90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449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67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3312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967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6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679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994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9572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3660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33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35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08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75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415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65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2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03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56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77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72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026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791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0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31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2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43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53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99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9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4876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8704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17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25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780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83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18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96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0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03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33442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14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96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53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598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33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2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29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42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175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011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9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085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609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27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9690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767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68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84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6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7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91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76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62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37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3658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98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418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2835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175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523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9742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201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88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2880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6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1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62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8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37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50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55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02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464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563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277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645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74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9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210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62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0199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8756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44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2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34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2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99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901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440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719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462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854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798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518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7818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25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3152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196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37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442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70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3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4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3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8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72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18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963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86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355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379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502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761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202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499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844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49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980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879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20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55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28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58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6947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009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13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5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87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72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87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544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493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90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1974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11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41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96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66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71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80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03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335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98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09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5086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013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07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76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48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41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1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42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8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4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0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02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30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7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92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17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9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63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37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74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594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35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929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41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804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875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144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367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99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516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27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461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6963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9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58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21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32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06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32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89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457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996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47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22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242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13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1970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0829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00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0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25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62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87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35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4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358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6200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5913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259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2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571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532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63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548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66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84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64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5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12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5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0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1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582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99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5183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46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683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76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028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155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399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27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99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5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5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66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75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7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57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02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37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67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18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24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190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5998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733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20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7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70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99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67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66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38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94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950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85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93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722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41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97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92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1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213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49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34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85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06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381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28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1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56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6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2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6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41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40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77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7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44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796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87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79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18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97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368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56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26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8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19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503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22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0740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4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17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55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5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962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0939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09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37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48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705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51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459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13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14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45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97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62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35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23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85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40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90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30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937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56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11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922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61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6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09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116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03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4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78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45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64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538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2141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9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2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83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763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93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83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821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68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0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941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76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32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25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23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60973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25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55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79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50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613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23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770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382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16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5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53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430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46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6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39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929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326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08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9752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430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93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073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13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2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046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817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3043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34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71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99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222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400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9019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3071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1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24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145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524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7093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06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34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96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81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1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7222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0734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58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65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6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1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22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488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553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65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5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00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2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72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0332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997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6391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49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3108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0441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917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05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0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57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927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86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555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15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10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80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06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0065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04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46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204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21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67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71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6036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41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20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26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3342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2801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69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26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60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26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1905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74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75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39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061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5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10078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1268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14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725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63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0218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4104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56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6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6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40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4132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82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47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22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65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141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799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33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4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637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1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73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5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2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25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62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4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842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420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14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445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670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56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96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9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28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4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14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52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01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467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98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37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6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38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0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91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28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807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678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4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41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91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4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15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85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976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72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568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58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74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1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9707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216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76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52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3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7848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5513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27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39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15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69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1071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031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229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607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16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775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48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11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821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2886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1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83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560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94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08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95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82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38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51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239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2600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23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279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563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568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54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190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71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06015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104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1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9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7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9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82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9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06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41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49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65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84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52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37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64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8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39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34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4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85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44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5541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05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90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87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77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59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45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91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39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8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88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65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06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08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502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22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23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46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02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693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7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69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20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62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2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40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7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41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61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10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87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61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70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719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4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013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12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37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30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4320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6392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21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21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6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40085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536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43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657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507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0834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010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65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86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65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70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1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30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05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74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93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1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477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94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33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814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5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701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567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26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205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04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938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49674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59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79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9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7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361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73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81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27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33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12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322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93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66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25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65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5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63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7352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7638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3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448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644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48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75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4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94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38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52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23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07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50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211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87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93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03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0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06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55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318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0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84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55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35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16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9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8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86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80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9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34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09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61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170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64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199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93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42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0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462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845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41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724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31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15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28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9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63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69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1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49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71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41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02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88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424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37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720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01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15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9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320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891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27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01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8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6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647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99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3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67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5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979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20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726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901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55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94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77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71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595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31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35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418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704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63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61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30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22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11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4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85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61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35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92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17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65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088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46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2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91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3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29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801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57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89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958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8675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0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82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52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1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25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44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5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7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96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79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93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04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63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486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79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598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70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26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537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335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788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56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173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89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91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36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3441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148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97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7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0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681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78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25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61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538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22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665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622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65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2751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1612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47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91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4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44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32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601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36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050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0285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02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5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0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077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9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344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032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8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64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25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37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1802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564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3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939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7848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88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85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4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5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8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834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93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01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951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911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205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2805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2424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09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97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84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66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01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828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29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39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85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85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5962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84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72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86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4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56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7229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7997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26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97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28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34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8968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77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08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32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30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58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71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96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518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04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12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57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38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241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7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827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4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69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26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8316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12808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19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30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667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736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73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554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8155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7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53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0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11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743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84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32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00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546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67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27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74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1850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00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5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020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90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404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6180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6076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63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6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43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75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3872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14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550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85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58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6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41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08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8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4899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81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100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914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39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85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08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972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19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403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76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235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66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69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30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10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09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6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2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701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287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94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72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9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88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36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65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1189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4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3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3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2229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16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05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96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94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18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902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61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27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945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9223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94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52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36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24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30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775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86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926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51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402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932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313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48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94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06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06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63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68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136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18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45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38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60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11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1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65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768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1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0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48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34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1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10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21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19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25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42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50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51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44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5875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310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9403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975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805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91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7008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63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493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717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81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0915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8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39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7343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09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1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4648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0025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38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64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39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99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57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64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92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3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90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95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62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07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78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59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62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21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0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77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85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04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94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1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98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28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322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88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2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224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8525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6929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40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342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00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35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20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9676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00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85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208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54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45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3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14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034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8616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8079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65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96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92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55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0871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8735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52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8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262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17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90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36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68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838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678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8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0294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346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9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54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67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65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578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5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1427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8469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622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97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134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588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34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865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32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7228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69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40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49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93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66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01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23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43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64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0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49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346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78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2495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45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35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1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049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91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19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21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4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12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5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808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47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20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959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4545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110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93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815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7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54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9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41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84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62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23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47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13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2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88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7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39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80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1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14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6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78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75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03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27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59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5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19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107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504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210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95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125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363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189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30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8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7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86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72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14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1379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56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938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86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2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6</TotalTime>
  <Pages>4</Pages>
  <Words>3654</Words>
  <Characters>2084</Characters>
  <Application>Microsoft Office Word</Application>
  <DocSecurity>0</DocSecurity>
  <Lines>17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er</dc:creator>
  <cp:keywords/>
  <dc:description/>
  <cp:lastModifiedBy>Worker</cp:lastModifiedBy>
  <cp:revision>13</cp:revision>
  <dcterms:created xsi:type="dcterms:W3CDTF">2021-05-25T11:38:00Z</dcterms:created>
  <dcterms:modified xsi:type="dcterms:W3CDTF">2022-09-28T16:25:00Z</dcterms:modified>
</cp:coreProperties>
</file>